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F52BC" w14:textId="77777777" w:rsidR="00033D6D" w:rsidRPr="00D057BB" w:rsidRDefault="00033D6D" w:rsidP="00033D6D">
      <w:pPr>
        <w:jc w:val="center"/>
        <w:rPr>
          <w:rFonts w:ascii="Bookman Old Style" w:hAnsi="Bookman Old Style"/>
          <w:sz w:val="28"/>
        </w:rPr>
        <w:sectPr w:rsidR="00033D6D" w:rsidRPr="00D057BB" w:rsidSect="00306FCF">
          <w:headerReference w:type="default" r:id="rId7"/>
          <w:footerReference w:type="default" r:id="rId8"/>
          <w:headerReference w:type="first" r:id="rId9"/>
          <w:type w:val="continuous"/>
          <w:pgSz w:w="12240" w:h="15840"/>
          <w:pgMar w:top="0" w:right="0" w:bottom="1440" w:left="0" w:header="720" w:footer="720" w:gutter="0"/>
          <w:cols w:space="720"/>
          <w:titlePg/>
          <w:docGrid w:linePitch="360"/>
        </w:sectPr>
      </w:pPr>
    </w:p>
    <w:p w14:paraId="1995E7F7" w14:textId="28C4ED61" w:rsidR="003D6808" w:rsidRPr="00543532" w:rsidRDefault="00871701" w:rsidP="00033D6D">
      <w:pPr>
        <w:jc w:val="center"/>
        <w:rPr>
          <w:rFonts w:ascii="Bookman Old Style" w:hAnsi="Bookman Old Style"/>
          <w:color w:val="002060"/>
          <w:sz w:val="28"/>
        </w:rPr>
      </w:pPr>
      <w:r>
        <w:rPr>
          <w:rFonts w:ascii="Bookman Old Style" w:hAnsi="Bookman Old Style"/>
          <w:color w:val="002060"/>
          <w:sz w:val="28"/>
        </w:rPr>
        <w:t>5 Module Marketing</w:t>
      </w:r>
    </w:p>
    <w:p w14:paraId="44DF5412" w14:textId="77777777" w:rsidR="00871701" w:rsidRPr="00871701" w:rsidRDefault="00871701" w:rsidP="00871701">
      <w:pPr>
        <w:pStyle w:val="ListParagraph"/>
        <w:rPr>
          <w:rFonts w:ascii="Bookman Old Style" w:eastAsia="Times New Roman" w:hAnsi="Bookman Old Style"/>
        </w:rPr>
      </w:pPr>
    </w:p>
    <w:p w14:paraId="46A8FE2C" w14:textId="15765EB0" w:rsidR="00871701" w:rsidRDefault="00871701" w:rsidP="00871701">
      <w:pPr>
        <w:pStyle w:val="ListParagraph"/>
        <w:rPr>
          <w:rFonts w:ascii="Bookman Old Style" w:eastAsia="Times New Roman" w:hAnsi="Bookman Old Style"/>
        </w:rPr>
      </w:pPr>
      <w:r>
        <w:rPr>
          <w:rFonts w:ascii="Bookman Old Style" w:eastAsia="Times New Roman" w:hAnsi="Bookman Old Style"/>
        </w:rPr>
        <w:t>What you need to know about 5-module marketing</w:t>
      </w:r>
      <w:r w:rsidR="00E8745D">
        <w:rPr>
          <w:rFonts w:ascii="Bookman Old Style" w:eastAsia="Times New Roman" w:hAnsi="Bookman Old Style"/>
        </w:rPr>
        <w:t>:</w:t>
      </w:r>
    </w:p>
    <w:p w14:paraId="791B3C55" w14:textId="24E68423" w:rsidR="00E8745D" w:rsidRDefault="00E8745D" w:rsidP="00871701">
      <w:pPr>
        <w:pStyle w:val="ListParagraph"/>
        <w:rPr>
          <w:rFonts w:ascii="Bookman Old Style" w:eastAsia="Times New Roman" w:hAnsi="Bookman Old Style"/>
        </w:rPr>
      </w:pPr>
    </w:p>
    <w:p w14:paraId="03DA6DC0" w14:textId="41E31B65" w:rsidR="00E8745D" w:rsidRDefault="00E8745D" w:rsidP="00E8745D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</w:rPr>
      </w:pPr>
      <w:r>
        <w:rPr>
          <w:rFonts w:ascii="Bookman Old Style" w:eastAsia="Times New Roman" w:hAnsi="Bookman Old Style"/>
        </w:rPr>
        <w:t>What it is and how it is to be used</w:t>
      </w:r>
    </w:p>
    <w:p w14:paraId="04151025" w14:textId="77777777" w:rsidR="00E8745D" w:rsidRDefault="00871701" w:rsidP="00E8745D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</w:rPr>
      </w:pPr>
      <w:r w:rsidRPr="00E8745D">
        <w:rPr>
          <w:rFonts w:ascii="Bookman Old Style" w:eastAsia="Times New Roman" w:hAnsi="Bookman Old Style"/>
        </w:rPr>
        <w:t>What about the 5 Module Credibility Speech is different</w:t>
      </w:r>
    </w:p>
    <w:p w14:paraId="40745F7C" w14:textId="77777777" w:rsidR="00E8745D" w:rsidRDefault="00871701" w:rsidP="00E8745D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</w:rPr>
      </w:pPr>
      <w:r w:rsidRPr="00E8745D">
        <w:rPr>
          <w:rFonts w:ascii="Bookman Old Style" w:eastAsia="Times New Roman" w:hAnsi="Bookman Old Style"/>
        </w:rPr>
        <w:t>How to leverage the Module Credibility Speech</w:t>
      </w:r>
    </w:p>
    <w:p w14:paraId="0194570D" w14:textId="77777777" w:rsidR="00E8745D" w:rsidRDefault="00871701" w:rsidP="00E8745D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</w:rPr>
      </w:pPr>
      <w:r w:rsidRPr="00E8745D">
        <w:rPr>
          <w:rFonts w:ascii="Bookman Old Style" w:eastAsia="Times New Roman" w:hAnsi="Bookman Old Style"/>
        </w:rPr>
        <w:t xml:space="preserve">What about </w:t>
      </w:r>
      <w:proofErr w:type="gramStart"/>
      <w:r w:rsidRPr="00E8745D">
        <w:rPr>
          <w:rFonts w:ascii="Bookman Old Style" w:eastAsia="Times New Roman" w:hAnsi="Bookman Old Style"/>
        </w:rPr>
        <w:t>it</w:t>
      </w:r>
      <w:proofErr w:type="gramEnd"/>
      <w:r w:rsidRPr="00E8745D">
        <w:rPr>
          <w:rFonts w:ascii="Bookman Old Style" w:eastAsia="Times New Roman" w:hAnsi="Bookman Old Style"/>
        </w:rPr>
        <w:t xml:space="preserve"> </w:t>
      </w:r>
      <w:proofErr w:type="spellStart"/>
      <w:r w:rsidRPr="00E8745D">
        <w:rPr>
          <w:rFonts w:ascii="Bookman Old Style" w:eastAsia="Times New Roman" w:hAnsi="Bookman Old Style"/>
        </w:rPr>
        <w:t>consultant’s</w:t>
      </w:r>
      <w:proofErr w:type="spellEnd"/>
      <w:r w:rsidRPr="00E8745D">
        <w:rPr>
          <w:rFonts w:ascii="Bookman Old Style" w:eastAsia="Times New Roman" w:hAnsi="Bookman Old Style"/>
        </w:rPr>
        <w:t xml:space="preserve"> have trouble grasping</w:t>
      </w:r>
    </w:p>
    <w:p w14:paraId="79C3D88A" w14:textId="63C7C318" w:rsidR="00871701" w:rsidRPr="00E8745D" w:rsidRDefault="00871701" w:rsidP="00E8745D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</w:rPr>
      </w:pPr>
      <w:r w:rsidRPr="00E8745D">
        <w:rPr>
          <w:rFonts w:ascii="Bookman Old Style" w:eastAsia="Times New Roman" w:hAnsi="Bookman Old Style"/>
        </w:rPr>
        <w:t>How to help consultants identify their USP and tie it to tasks and achievements on project</w:t>
      </w:r>
    </w:p>
    <w:p w14:paraId="69570C2F" w14:textId="77777777" w:rsidR="00871701" w:rsidRPr="00871701" w:rsidRDefault="00871701" w:rsidP="00871701">
      <w:pPr>
        <w:pStyle w:val="ListParagraph"/>
        <w:rPr>
          <w:rFonts w:ascii="Bookman Old Style" w:eastAsia="Times New Roman" w:hAnsi="Bookman Old Style"/>
        </w:rPr>
      </w:pPr>
    </w:p>
    <w:p w14:paraId="17FF0370" w14:textId="4B7B5033" w:rsidR="00E95CC4" w:rsidRPr="00E95CC4" w:rsidRDefault="00871701" w:rsidP="000058AF">
      <w:pPr>
        <w:pStyle w:val="ListParagraph"/>
        <w:rPr>
          <w:rFonts w:ascii="Bookman Old Style" w:eastAsia="Times New Roman" w:hAnsi="Bookman Old Style"/>
          <w:sz w:val="24"/>
        </w:rPr>
      </w:pPr>
      <w:bookmarkStart w:id="0" w:name="_GoBack"/>
      <w:bookmarkEnd w:id="0"/>
      <w:r w:rsidRPr="00871701">
        <w:rPr>
          <w:rFonts w:ascii="Bookman Old Style" w:eastAsia="Times New Roman" w:hAnsi="Bookman Old Style"/>
        </w:rPr>
        <w:t>Time Required for This Meeting: 30 min</w:t>
      </w:r>
      <w:r w:rsidR="00E95CC4" w:rsidRPr="00E95CC4">
        <w:rPr>
          <w:rFonts w:ascii="Bookman Old Style" w:eastAsia="Times New Roman" w:hAnsi="Bookman Old Style"/>
          <w:sz w:val="24"/>
        </w:rPr>
        <w:tab/>
      </w:r>
    </w:p>
    <w:sectPr w:rsidR="00E95CC4" w:rsidRPr="00E95CC4" w:rsidSect="00033D6D">
      <w:type w:val="continuous"/>
      <w:pgSz w:w="12240" w:h="15840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B602C" w14:textId="77777777" w:rsidR="000E278E" w:rsidRDefault="000E278E" w:rsidP="005C3B6D">
      <w:pPr>
        <w:spacing w:after="0" w:line="240" w:lineRule="auto"/>
      </w:pPr>
      <w:r>
        <w:separator/>
      </w:r>
    </w:p>
  </w:endnote>
  <w:endnote w:type="continuationSeparator" w:id="0">
    <w:p w14:paraId="63502F48" w14:textId="77777777" w:rsidR="000E278E" w:rsidRDefault="000E278E" w:rsidP="005C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CFE84" w14:textId="77777777" w:rsidR="00073A16" w:rsidRPr="00073A16" w:rsidRDefault="00073A16" w:rsidP="00533E53">
    <w:pPr>
      <w:pStyle w:val="Footer"/>
      <w:jc w:val="center"/>
      <w:rPr>
        <w:i/>
        <w:sz w:val="20"/>
      </w:rPr>
    </w:pPr>
    <w:r w:rsidRPr="00073A16">
      <w:rPr>
        <w:i/>
        <w:sz w:val="20"/>
      </w:rPr>
      <w:t>Thank you for your thorough report.  This helps us provide a better marketing profile and get it to market fast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E20CB" w14:textId="77777777" w:rsidR="000E278E" w:rsidRDefault="000E278E" w:rsidP="005C3B6D">
      <w:pPr>
        <w:spacing w:after="0" w:line="240" w:lineRule="auto"/>
      </w:pPr>
      <w:r>
        <w:separator/>
      </w:r>
    </w:p>
  </w:footnote>
  <w:footnote w:type="continuationSeparator" w:id="0">
    <w:p w14:paraId="733FC078" w14:textId="77777777" w:rsidR="000E278E" w:rsidRDefault="000E278E" w:rsidP="005C3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37387" w14:textId="3263E5F1" w:rsidR="005C3B6D" w:rsidRDefault="005C3B6D" w:rsidP="00B00E17">
    <w:pPr>
      <w:pStyle w:val="Header"/>
      <w:tabs>
        <w:tab w:val="clear" w:pos="4680"/>
        <w:tab w:val="clear" w:pos="9360"/>
        <w:tab w:val="left" w:pos="667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CF14C" w14:textId="3FF7E3A6" w:rsidR="00E74A59" w:rsidRPr="00D057BB" w:rsidRDefault="00E74A59" w:rsidP="00E74A59">
    <w:pPr>
      <w:spacing w:after="0" w:line="240" w:lineRule="auto"/>
      <w:jc w:val="center"/>
      <w:rPr>
        <w:rFonts w:ascii="Bookman Old Style" w:hAnsi="Bookman Old Style"/>
        <w:smallCaps/>
        <w:color w:val="002060"/>
        <w:sz w:val="56"/>
      </w:rPr>
    </w:pPr>
    <w:r w:rsidRPr="00D057BB">
      <w:rPr>
        <w:rFonts w:ascii="Bookman Old Style" w:hAnsi="Bookman Old Style"/>
        <w:noProof/>
        <w:color w:val="002060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0BDAA5B" wp14:editId="3D7F5E42">
              <wp:simplePos x="0" y="0"/>
              <wp:positionH relativeFrom="margin">
                <wp:align>center</wp:align>
              </wp:positionH>
              <wp:positionV relativeFrom="paragraph">
                <wp:posOffset>-202565</wp:posOffset>
              </wp:positionV>
              <wp:extent cx="7338060" cy="1404620"/>
              <wp:effectExtent l="0" t="0" r="15240" b="1397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38060" cy="140462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E41C2E" w14:textId="1CB05032" w:rsidR="00E74A59" w:rsidRDefault="00E74A59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0BDAA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15.95pt;width:577.8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" fillcolor="#002060">
              <v:textbox style="mso-fit-shape-to-text:t">
                <w:txbxContent>
                  <w:p w14:paraId="02E41C2E" w14:textId="1CB05032" w:rsidR="00E74A59" w:rsidRDefault="00E74A59"/>
                </w:txbxContent>
              </v:textbox>
              <w10:wrap type="square" anchorx="margin"/>
            </v:shape>
          </w:pict>
        </mc:Fallback>
      </mc:AlternateContent>
    </w:r>
    <w:r w:rsidRPr="00D057BB">
      <w:rPr>
        <w:rFonts w:ascii="Bookman Old Style" w:hAnsi="Bookman Old Style"/>
        <w:smallCaps/>
        <w:color w:val="002060"/>
        <w:sz w:val="56"/>
      </w:rPr>
      <w:t>Technical Communication</w:t>
    </w:r>
  </w:p>
  <w:p w14:paraId="5DD1F5C1" w14:textId="62DC4CC8" w:rsidR="00E74A59" w:rsidRPr="00D057BB" w:rsidRDefault="00E74A59" w:rsidP="00E74A59">
    <w:pPr>
      <w:spacing w:after="0" w:line="240" w:lineRule="auto"/>
      <w:jc w:val="center"/>
      <w:rPr>
        <w:rFonts w:ascii="Bookman Old Style" w:hAnsi="Bookman Old Style"/>
        <w:color w:val="002060"/>
        <w:sz w:val="28"/>
      </w:rPr>
    </w:pPr>
    <w:r w:rsidRPr="00D057BB">
      <w:rPr>
        <w:rFonts w:ascii="Bookman Old Style" w:hAnsi="Bookman Old Style"/>
        <w:color w:val="002060"/>
        <w:sz w:val="28"/>
      </w:rPr>
      <w:t>Suzannah L. Saiah</w:t>
    </w:r>
  </w:p>
  <w:p w14:paraId="57CC2262" w14:textId="5D471450" w:rsidR="00306FCF" w:rsidRDefault="00E74A59" w:rsidP="00E74A59">
    <w:pPr>
      <w:spacing w:after="0" w:line="240" w:lineRule="auto"/>
      <w:jc w:val="center"/>
      <w:rPr>
        <w:rFonts w:ascii="Bookman Old Style" w:hAnsi="Bookman Old Style"/>
        <w:color w:val="002060"/>
        <w:sz w:val="28"/>
      </w:rPr>
    </w:pPr>
    <w:r w:rsidRPr="00D057BB">
      <w:rPr>
        <w:rFonts w:ascii="Bookman Old Style" w:hAnsi="Bookman Old Style"/>
        <w:color w:val="002060"/>
        <w:sz w:val="28"/>
      </w:rPr>
      <w:t>Technical Communication Specialist</w:t>
    </w:r>
  </w:p>
  <w:p w14:paraId="0AE32E9C" w14:textId="2B2D7869" w:rsidR="00323141" w:rsidRPr="00D057BB" w:rsidRDefault="00323141" w:rsidP="00E74A59">
    <w:pPr>
      <w:spacing w:after="0" w:line="240" w:lineRule="auto"/>
      <w:jc w:val="center"/>
      <w:rPr>
        <w:rFonts w:ascii="Bookman Old Style" w:hAnsi="Bookman Old Style"/>
        <w:color w:val="002060"/>
      </w:rPr>
    </w:pPr>
    <w:r>
      <w:rPr>
        <w:rFonts w:ascii="Bookman Old Style" w:hAnsi="Bookman Old Style"/>
        <w:noProof/>
        <w:color w:val="00206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711D21" wp14:editId="2C945404">
              <wp:simplePos x="0" y="0"/>
              <wp:positionH relativeFrom="column">
                <wp:posOffset>1203960</wp:posOffset>
              </wp:positionH>
              <wp:positionV relativeFrom="paragraph">
                <wp:posOffset>64770</wp:posOffset>
              </wp:positionV>
              <wp:extent cx="5638800" cy="7620"/>
              <wp:effectExtent l="0" t="0" r="19050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638800" cy="7620"/>
                      </a:xfrm>
                      <a:prstGeom prst="line">
                        <a:avLst/>
                      </a:prstGeom>
                      <a:ln w="15875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4F900A" id="Straight Connector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8pt,5.1pt" to="538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" strokecolor="#002060" strokeweight="1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AD0DB3"/>
    <w:multiLevelType w:val="hybridMultilevel"/>
    <w:tmpl w:val="E4645F0A"/>
    <w:lvl w:ilvl="0" w:tplc="940E6A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CE631F"/>
    <w:multiLevelType w:val="hybridMultilevel"/>
    <w:tmpl w:val="E6EA2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86C81"/>
    <w:multiLevelType w:val="hybridMultilevel"/>
    <w:tmpl w:val="BCC45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C00872"/>
    <w:multiLevelType w:val="hybridMultilevel"/>
    <w:tmpl w:val="5DAAB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N7YwNrIwsjQ0NDBR0lEKTi0uzszPAykwqgUAdqZH2CwAAAA="/>
  </w:docVars>
  <w:rsids>
    <w:rsidRoot w:val="005C3B6D"/>
    <w:rsid w:val="000058AF"/>
    <w:rsid w:val="000126AB"/>
    <w:rsid w:val="0001617A"/>
    <w:rsid w:val="000270D6"/>
    <w:rsid w:val="00033D6D"/>
    <w:rsid w:val="00060E08"/>
    <w:rsid w:val="00073A16"/>
    <w:rsid w:val="00083C4A"/>
    <w:rsid w:val="00083E7D"/>
    <w:rsid w:val="000B1EFD"/>
    <w:rsid w:val="000C168B"/>
    <w:rsid w:val="000D1CFA"/>
    <w:rsid w:val="000E278E"/>
    <w:rsid w:val="000F14DE"/>
    <w:rsid w:val="00104F83"/>
    <w:rsid w:val="001124F6"/>
    <w:rsid w:val="00123839"/>
    <w:rsid w:val="00126F4C"/>
    <w:rsid w:val="00131D68"/>
    <w:rsid w:val="00136A0B"/>
    <w:rsid w:val="00192754"/>
    <w:rsid w:val="00197E1A"/>
    <w:rsid w:val="002149F3"/>
    <w:rsid w:val="002200A1"/>
    <w:rsid w:val="00237890"/>
    <w:rsid w:val="00237A81"/>
    <w:rsid w:val="00281BD0"/>
    <w:rsid w:val="0028595C"/>
    <w:rsid w:val="00286275"/>
    <w:rsid w:val="002862A9"/>
    <w:rsid w:val="00305A57"/>
    <w:rsid w:val="00306FCF"/>
    <w:rsid w:val="00323141"/>
    <w:rsid w:val="00337684"/>
    <w:rsid w:val="003451E8"/>
    <w:rsid w:val="0037290E"/>
    <w:rsid w:val="003B2E55"/>
    <w:rsid w:val="003D6808"/>
    <w:rsid w:val="003F6693"/>
    <w:rsid w:val="003F77B3"/>
    <w:rsid w:val="004130FE"/>
    <w:rsid w:val="004265EF"/>
    <w:rsid w:val="00432F85"/>
    <w:rsid w:val="004808C2"/>
    <w:rsid w:val="00485D62"/>
    <w:rsid w:val="004C2E36"/>
    <w:rsid w:val="004E5397"/>
    <w:rsid w:val="004F3F6A"/>
    <w:rsid w:val="00500FEE"/>
    <w:rsid w:val="00522305"/>
    <w:rsid w:val="00525049"/>
    <w:rsid w:val="00533E53"/>
    <w:rsid w:val="00541B36"/>
    <w:rsid w:val="00542A13"/>
    <w:rsid w:val="00543532"/>
    <w:rsid w:val="005617E2"/>
    <w:rsid w:val="005B173D"/>
    <w:rsid w:val="005B4A41"/>
    <w:rsid w:val="005C3B6D"/>
    <w:rsid w:val="005C48B0"/>
    <w:rsid w:val="005D2C94"/>
    <w:rsid w:val="005E2E33"/>
    <w:rsid w:val="00603D85"/>
    <w:rsid w:val="00606B00"/>
    <w:rsid w:val="0061527D"/>
    <w:rsid w:val="00643BD5"/>
    <w:rsid w:val="006443AC"/>
    <w:rsid w:val="00646A76"/>
    <w:rsid w:val="00654749"/>
    <w:rsid w:val="00680453"/>
    <w:rsid w:val="006A2355"/>
    <w:rsid w:val="006B41AF"/>
    <w:rsid w:val="006C378D"/>
    <w:rsid w:val="006E1EDA"/>
    <w:rsid w:val="00706B5C"/>
    <w:rsid w:val="00715FE9"/>
    <w:rsid w:val="00760C48"/>
    <w:rsid w:val="00776B6F"/>
    <w:rsid w:val="0078159F"/>
    <w:rsid w:val="00792DF0"/>
    <w:rsid w:val="007B34D2"/>
    <w:rsid w:val="007C6EAE"/>
    <w:rsid w:val="00816F06"/>
    <w:rsid w:val="00862362"/>
    <w:rsid w:val="00871701"/>
    <w:rsid w:val="008A2EA5"/>
    <w:rsid w:val="008A6736"/>
    <w:rsid w:val="008A6FFB"/>
    <w:rsid w:val="008B7F95"/>
    <w:rsid w:val="008E043C"/>
    <w:rsid w:val="008E28CE"/>
    <w:rsid w:val="009074DC"/>
    <w:rsid w:val="009216D0"/>
    <w:rsid w:val="0098323C"/>
    <w:rsid w:val="009B0308"/>
    <w:rsid w:val="009C2451"/>
    <w:rsid w:val="009D4961"/>
    <w:rsid w:val="00A733AA"/>
    <w:rsid w:val="00AA6278"/>
    <w:rsid w:val="00AE62D2"/>
    <w:rsid w:val="00B00E17"/>
    <w:rsid w:val="00B06395"/>
    <w:rsid w:val="00B118CD"/>
    <w:rsid w:val="00B1281F"/>
    <w:rsid w:val="00B16EC6"/>
    <w:rsid w:val="00B27073"/>
    <w:rsid w:val="00B91813"/>
    <w:rsid w:val="00BB1AF9"/>
    <w:rsid w:val="00BC017E"/>
    <w:rsid w:val="00BD63FD"/>
    <w:rsid w:val="00C04B91"/>
    <w:rsid w:val="00C55E9F"/>
    <w:rsid w:val="00C6691E"/>
    <w:rsid w:val="00C71D96"/>
    <w:rsid w:val="00C80B5B"/>
    <w:rsid w:val="00CA103C"/>
    <w:rsid w:val="00CD0EF6"/>
    <w:rsid w:val="00CD35EA"/>
    <w:rsid w:val="00D057BB"/>
    <w:rsid w:val="00D174C5"/>
    <w:rsid w:val="00D671F6"/>
    <w:rsid w:val="00D74DEE"/>
    <w:rsid w:val="00DA036A"/>
    <w:rsid w:val="00DA2400"/>
    <w:rsid w:val="00DA2E71"/>
    <w:rsid w:val="00DB00A3"/>
    <w:rsid w:val="00DD4F25"/>
    <w:rsid w:val="00DF2096"/>
    <w:rsid w:val="00E1532D"/>
    <w:rsid w:val="00E34DF5"/>
    <w:rsid w:val="00E41AA3"/>
    <w:rsid w:val="00E47EB7"/>
    <w:rsid w:val="00E74A59"/>
    <w:rsid w:val="00E77DB6"/>
    <w:rsid w:val="00E824B1"/>
    <w:rsid w:val="00E8745D"/>
    <w:rsid w:val="00E94A05"/>
    <w:rsid w:val="00E95CC4"/>
    <w:rsid w:val="00EA027B"/>
    <w:rsid w:val="00EB2D41"/>
    <w:rsid w:val="00ED3323"/>
    <w:rsid w:val="00EF135D"/>
    <w:rsid w:val="00F05282"/>
    <w:rsid w:val="00F066F4"/>
    <w:rsid w:val="00F84DEA"/>
    <w:rsid w:val="00FA33BE"/>
    <w:rsid w:val="00FA72D7"/>
    <w:rsid w:val="00FB2AFC"/>
    <w:rsid w:val="00FC41A2"/>
    <w:rsid w:val="00FF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5081731"/>
  <w15:chartTrackingRefBased/>
  <w15:docId w15:val="{850BA496-5B56-4A5D-BC3F-C073D2E6C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B6D"/>
  </w:style>
  <w:style w:type="paragraph" w:styleId="Footer">
    <w:name w:val="footer"/>
    <w:basedOn w:val="Normal"/>
    <w:link w:val="FooterChar"/>
    <w:uiPriority w:val="99"/>
    <w:unhideWhenUsed/>
    <w:rsid w:val="005C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B6D"/>
  </w:style>
  <w:style w:type="table" w:styleId="TableGrid">
    <w:name w:val="Table Grid"/>
    <w:basedOn w:val="TableNormal"/>
    <w:uiPriority w:val="39"/>
    <w:rsid w:val="00FA3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0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0F25A8D3662478B14B706F54F62FE" ma:contentTypeVersion="8" ma:contentTypeDescription="Create a new document." ma:contentTypeScope="" ma:versionID="8698f04ae21df1b74dfcb99c3d53eeb7">
  <xsd:schema xmlns:xsd="http://www.w3.org/2001/XMLSchema" xmlns:xs="http://www.w3.org/2001/XMLSchema" xmlns:p="http://schemas.microsoft.com/office/2006/metadata/properties" xmlns:ns2="3c38d0ac-2c62-4987-a748-276cf887251b" xmlns:ns3="74718582-f4e6-455e-a5a1-37c5d18ca417" targetNamespace="http://schemas.microsoft.com/office/2006/metadata/properties" ma:root="true" ma:fieldsID="79470bd892a903913bf1bf292f4ec67c" ns2:_="" ns3:_="">
    <xsd:import namespace="3c38d0ac-2c62-4987-a748-276cf887251b"/>
    <xsd:import namespace="74718582-f4e6-455e-a5a1-37c5d18ca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8d0ac-2c62-4987-a748-276cf88725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18582-f4e6-455e-a5a1-37c5d18ca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A8CA82-3CEE-45EA-85D3-74EA22B7B9D6}"/>
</file>

<file path=customXml/itemProps2.xml><?xml version="1.0" encoding="utf-8"?>
<ds:datastoreItem xmlns:ds="http://schemas.openxmlformats.org/officeDocument/2006/customXml" ds:itemID="{E1441FD1-D739-4882-AA7B-1DB5BBAAC01E}"/>
</file>

<file path=customXml/itemProps3.xml><?xml version="1.0" encoding="utf-8"?>
<ds:datastoreItem xmlns:ds="http://schemas.openxmlformats.org/officeDocument/2006/customXml" ds:itemID="{25A10BA3-9725-46C8-98D4-2FE88386F79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ah Saiah</dc:creator>
  <cp:keywords/>
  <dc:description/>
  <cp:lastModifiedBy>Suzannah</cp:lastModifiedBy>
  <cp:revision>6</cp:revision>
  <dcterms:created xsi:type="dcterms:W3CDTF">2019-05-03T16:46:00Z</dcterms:created>
  <dcterms:modified xsi:type="dcterms:W3CDTF">2019-05-0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F25A8D3662478B14B706F54F62FE</vt:lpwstr>
  </property>
</Properties>
</file>